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Slid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20, 2022 (02:04:0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Book Top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responding Slid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Computers and Programming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the C# Language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type Basics</w:t>
            </w:r>
          </w:p>
        </w:tc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type Details</w:t>
            </w:r>
          </w:p>
        </w:tc>
        <w:tc>
          <w:tcPr/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erators and Conversions</w:t>
            </w:r>
          </w:p>
        </w:tc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ithmetic on Mixed Datatypes</w:t>
            </w:r>
          </w:p>
        </w:tc>
        <w:tc>
          <w:tcPr/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ading Input, Displaying Output, and Concatenation</w:t>
            </w:r>
          </w:p>
        </w:tc>
        <w:tc>
          <w:tcPr/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ss and Object Basics</w:t>
            </w:r>
          </w:p>
        </w:tc>
        <w:tc>
          <w:tcPr/>
          <w:p>
            <w:pPr>
              <w:pStyle w:val="Compact"/>
              <w:jc w:val="left"/>
            </w:pPr>
            <w:hyperlink r:id="rId3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ML Diagrams and Method Call Details</w:t>
            </w:r>
          </w:p>
        </w:tc>
        <w:tc>
          <w:tcPr/>
          <w:p>
            <w:pPr>
              <w:pStyle w:val="Compact"/>
              <w:jc w:val="left"/>
            </w:pPr>
            <w:hyperlink r:id="rId3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Scope and Reference Type Details</w:t>
            </w:r>
          </w:p>
        </w:tc>
        <w:tc>
          <w:tcPr/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structors &amp; ToString</w:t>
            </w:r>
          </w:p>
        </w:tc>
        <w:tc>
          <w:tcPr/>
          <w:p>
            <w:pPr>
              <w:pStyle w:val="Compact"/>
              <w:jc w:val="left"/>
            </w:pPr>
            <w:hyperlink r:id="rId4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verloading &amp; Properties</w:t>
            </w:r>
          </w:p>
        </w:tc>
        <w:tc>
          <w:tcPr/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cisions and Decision Structures</w:t>
            </w:r>
          </w:p>
        </w:tc>
        <w:tc>
          <w:tcPr/>
          <w:p>
            <w:pPr>
              <w:pStyle w:val="Compact"/>
              <w:jc w:val="left"/>
            </w:pPr>
            <w:hyperlink r:id="rId4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f, if-else and if-else-if Statements</w:t>
            </w:r>
          </w:p>
        </w:tc>
        <w:tc>
          <w:tcPr/>
          <w:p>
            <w:pPr>
              <w:pStyle w:val="Compact"/>
              <w:jc w:val="left"/>
            </w:pPr>
            <w:hyperlink r:id="rId4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witch Statements and the Conditional Operator</w:t>
            </w:r>
          </w:p>
        </w:tc>
        <w:tc>
          <w:tcPr/>
          <w:p>
            <w:pPr>
              <w:pStyle w:val="Compact"/>
              <w:jc w:val="left"/>
            </w:pPr>
            <w:hyperlink r:id="rId4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hile loop and Increment Operators</w:t>
            </w:r>
          </w:p>
        </w:tc>
        <w:tc>
          <w:tcPr/>
          <w:p>
            <w:pPr>
              <w:pStyle w:val="Compact"/>
              <w:jc w:val="left"/>
            </w:pPr>
            <w:hyperlink r:id="rId5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-while and Loop Vocabulary</w:t>
            </w:r>
          </w:p>
        </w:tc>
        <w:tc>
          <w:tcPr/>
          <w:p>
            <w:pPr>
              <w:pStyle w:val="Compact"/>
              <w:jc w:val="left"/>
            </w:pPr>
            <w:hyperlink r:id="rId5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bining If Statements and Classes</w:t>
            </w:r>
          </w:p>
        </w:tc>
        <w:tc>
          <w:tcPr/>
          <w:p>
            <w:pPr>
              <w:pStyle w:val="Compact"/>
              <w:jc w:val="left"/>
            </w:pPr>
            <w:hyperlink r:id="rId5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bining While Loops and Classes</w:t>
            </w:r>
          </w:p>
        </w:tc>
        <w:tc>
          <w:tcPr/>
          <w:p>
            <w:pPr>
              <w:pStyle w:val="Compact"/>
              <w:jc w:val="left"/>
            </w:pPr>
            <w:hyperlink r:id="rId5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rays</w:t>
            </w:r>
          </w:p>
        </w:tc>
        <w:tc>
          <w:tcPr/>
          <w:p>
            <w:pPr>
              <w:pStyle w:val="Compact"/>
              <w:jc w:val="left"/>
            </w:pPr>
            <w:hyperlink r:id="rId5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6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 loops</w:t>
            </w:r>
          </w:p>
        </w:tc>
        <w:tc>
          <w:tcPr/>
          <w:p>
            <w:pPr>
              <w:pStyle w:val="Compact"/>
              <w:jc w:val="left"/>
            </w:pPr>
            <w:hyperlink r:id="rId6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6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each, Break, and Continue</w:t>
            </w:r>
          </w:p>
        </w:tc>
        <w:tc>
          <w:tcPr/>
          <w:p>
            <w:pPr>
              <w:pStyle w:val="Compact"/>
              <w:jc w:val="left"/>
            </w:pPr>
            <w:hyperlink r:id="rId6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6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</w:t>
            </w:r>
            <w:r>
              <w:t xml:space="preserve"> </w:t>
            </w:r>
            <w:r>
              <w:rPr>
                <w:rStyle w:val="KeywordTok"/>
              </w:rPr>
              <w:t xml:space="preserve">static</w:t>
            </w:r>
            <w:r>
              <w:t xml:space="preserve"> </w:t>
            </w:r>
            <w:r>
              <w:t xml:space="preserve">Keyword</w:t>
            </w:r>
          </w:p>
        </w:tc>
        <w:tc>
          <w:tcPr/>
          <w:p>
            <w:pPr>
              <w:pStyle w:val="Compact"/>
              <w:jc w:val="left"/>
            </w:pPr>
            <w:hyperlink r:id="rId6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66">
              <w:r>
                <w:rPr>
                  <w:rStyle w:val="Hyperlink"/>
                </w:rPr>
                <w:t xml:space="preserve">pdf</w:t>
              </w:r>
            </w:hyperlink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github.com/csci-1301/csci-1301.github.io/raw/main/lectures/010_general_concepts/Programming-Intro.pdf" TargetMode="External" /><Relationship Type="http://schemas.openxmlformats.org/officeDocument/2006/relationships/hyperlink" Id="rId21" Target="https://github.com/csci-1301/csci-1301.github.io/raw/main/lectures/010_general_concepts/Programming-Intro.pptx" TargetMode="External" /><Relationship Type="http://schemas.openxmlformats.org/officeDocument/2006/relationships/hyperlink" Id="rId24" Target="https://github.com/csci-1301/csci-1301.github.io/raw/main/lectures/020_first_program/C%23-Intro-WriteLine.pdf" TargetMode="External" /><Relationship Type="http://schemas.openxmlformats.org/officeDocument/2006/relationships/hyperlink" Id="rId23" Target="https://github.com/csci-1301/csci-1301.github.io/raw/main/lectures/020_first_program/C%23-Intro-WriteLine.pptx" TargetMode="External" /><Relationship Type="http://schemas.openxmlformats.org/officeDocument/2006/relationships/hyperlink" Id="rId28" Target="https://github.com/csci-1301/csci-1301.github.io/raw/main/lectures/030_datatypes_and_variables/Datatypes-Variables-Details.pdf" TargetMode="External" /><Relationship Type="http://schemas.openxmlformats.org/officeDocument/2006/relationships/hyperlink" Id="rId27" Target="https://github.com/csci-1301/csci-1301.github.io/raw/main/lectures/030_datatypes_and_variables/Datatypes-Variables-Details.pptx" TargetMode="External" /><Relationship Type="http://schemas.openxmlformats.org/officeDocument/2006/relationships/hyperlink" Id="rId26" Target="https://github.com/csci-1301/csci-1301.github.io/raw/main/lectures/030_datatypes_and_variables/Datatypes-Variables.pdf" TargetMode="External" /><Relationship Type="http://schemas.openxmlformats.org/officeDocument/2006/relationships/hyperlink" Id="rId25" Target="https://github.com/csci-1301/csci-1301.github.io/raw/main/lectures/030_datatypes_and_variables/Datatypes-Variables.pptx" TargetMode="External" /><Relationship Type="http://schemas.openxmlformats.org/officeDocument/2006/relationships/hyperlink" Id="rId32" Target="https://github.com/csci-1301/csci-1301.github.io/raw/main/lectures/040_operators/Arithmetic-Conversions.pdf" TargetMode="External" /><Relationship Type="http://schemas.openxmlformats.org/officeDocument/2006/relationships/hyperlink" Id="rId31" Target="https://github.com/csci-1301/csci-1301.github.io/raw/main/lectures/040_operators/Arithmetic-Conversions.pptx" TargetMode="External" /><Relationship Type="http://schemas.openxmlformats.org/officeDocument/2006/relationships/hyperlink" Id="rId30" Target="https://github.com/csci-1301/csci-1301.github.io/raw/main/lectures/040_operators/Operators-Conversions.pdf" TargetMode="External" /><Relationship Type="http://schemas.openxmlformats.org/officeDocument/2006/relationships/hyperlink" Id="rId29" Target="https://github.com/csci-1301/csci-1301.github.io/raw/main/lectures/040_operators/Operators-Conversions.pptx" TargetMode="External" /><Relationship Type="http://schemas.openxmlformats.org/officeDocument/2006/relationships/hyperlink" Id="rId34" Target="https://github.com/csci-1301/csci-1301.github.io/raw/main/lectures/050_reading_and_displaying/Input-Output-Concatenation.pdf" TargetMode="External" /><Relationship Type="http://schemas.openxmlformats.org/officeDocument/2006/relationships/hyperlink" Id="rId33" Target="https://github.com/csci-1301/csci-1301.github.io/raw/main/lectures/050_reading_and_displaying/Input-Output-Concatenation.pptx" TargetMode="External" /><Relationship Type="http://schemas.openxmlformats.org/officeDocument/2006/relationships/hyperlink" Id="rId38" Target="https://github.com/csci-1301/csci-1301.github.io/raw/main/lectures/060_object_oriented_intro/Method-Details-UML.pdf" TargetMode="External" /><Relationship Type="http://schemas.openxmlformats.org/officeDocument/2006/relationships/hyperlink" Id="rId37" Target="https://github.com/csci-1301/csci-1301.github.io/raw/main/lectures/060_object_oriented_intro/Method-Details-UML.pptx" TargetMode="External" /><Relationship Type="http://schemas.openxmlformats.org/officeDocument/2006/relationships/hyperlink" Id="rId36" Target="https://github.com/csci-1301/csci-1301.github.io/raw/main/lectures/060_object_oriented_intro/Objects-Intro.pdf" TargetMode="External" /><Relationship Type="http://schemas.openxmlformats.org/officeDocument/2006/relationships/hyperlink" Id="rId35" Target="https://github.com/csci-1301/csci-1301.github.io/raw/main/lectures/060_object_oriented_intro/Objects-Intro.pptx" TargetMode="External" /><Relationship Type="http://schemas.openxmlformats.org/officeDocument/2006/relationships/hyperlink" Id="rId40" Target="https://github.com/csci-1301/csci-1301.github.io/raw/main/lectures/060_object_oriented_intro/Scope-Reference-Types.pdf" TargetMode="External" /><Relationship Type="http://schemas.openxmlformats.org/officeDocument/2006/relationships/hyperlink" Id="rId39" Target="https://github.com/csci-1301/csci-1301.github.io/raw/main/lectures/060_object_oriented_intro/Scope-Reference-Types.pptx" TargetMode="External" /><Relationship Type="http://schemas.openxmlformats.org/officeDocument/2006/relationships/hyperlink" Id="rId42" Target="https://github.com/csci-1301/csci-1301.github.io/raw/main/lectures/070_object_oriented_contd/Constructors-ToString.pdf" TargetMode="External" /><Relationship Type="http://schemas.openxmlformats.org/officeDocument/2006/relationships/hyperlink" Id="rId41" Target="https://github.com/csci-1301/csci-1301.github.io/raw/main/lectures/070_object_oriented_contd/Constructors-ToString.pptx" TargetMode="External" /><Relationship Type="http://schemas.openxmlformats.org/officeDocument/2006/relationships/hyperlink" Id="rId44" Target="https://github.com/csci-1301/csci-1301.github.io/raw/main/lectures/070_object_oriented_contd/Overloads-Properties.pdf" TargetMode="External" /><Relationship Type="http://schemas.openxmlformats.org/officeDocument/2006/relationships/hyperlink" Id="rId43" Target="https://github.com/csci-1301/csci-1301.github.io/raw/main/lectures/070_object_oriented_contd/Overloads-Properties.pptx" TargetMode="External" /><Relationship Type="http://schemas.openxmlformats.org/officeDocument/2006/relationships/hyperlink" Id="rId46" Target="https://github.com/csci-1301/csci-1301.github.io/raw/main/lectures/080_decisions_booleans_and_comparisons/Booleans-Comparisons.pdf" TargetMode="External" /><Relationship Type="http://schemas.openxmlformats.org/officeDocument/2006/relationships/hyperlink" Id="rId45" Target="https://github.com/csci-1301/csci-1301.github.io/raw/main/lectures/080_decisions_booleans_and_comparisons/Booleans-Comparisons.pptx" TargetMode="External" /><Relationship Type="http://schemas.openxmlformats.org/officeDocument/2006/relationships/hyperlink" Id="rId48" Target="https://github.com/csci-1301/csci-1301.github.io/raw/main/lectures/090_if/If-Else.pdf" TargetMode="External" /><Relationship Type="http://schemas.openxmlformats.org/officeDocument/2006/relationships/hyperlink" Id="rId47" Target="https://github.com/csci-1301/csci-1301.github.io/raw/main/lectures/090_if/If-Else.pptx" TargetMode="External" /><Relationship Type="http://schemas.openxmlformats.org/officeDocument/2006/relationships/hyperlink" Id="rId50" Target="https://github.com/csci-1301/csci-1301.github.io/raw/main/lectures/100_switch/Switch.pdf" TargetMode="External" /><Relationship Type="http://schemas.openxmlformats.org/officeDocument/2006/relationships/hyperlink" Id="rId49" Target="https://github.com/csci-1301/csci-1301.github.io/raw/main/lectures/100_switch/Switch.pptx" TargetMode="External" /><Relationship Type="http://schemas.openxmlformats.org/officeDocument/2006/relationships/hyperlink" Id="rId54" Target="https://github.com/csci-1301/csci-1301.github.io/raw/main/lectures/110_while_loops_and_vocabulary/Do-While-Vocab.pdf" TargetMode="External" /><Relationship Type="http://schemas.openxmlformats.org/officeDocument/2006/relationships/hyperlink" Id="rId53" Target="https://github.com/csci-1301/csci-1301.github.io/raw/main/lectures/110_while_loops_and_vocabulary/Do-While-Vocab.pptx" TargetMode="External" /><Relationship Type="http://schemas.openxmlformats.org/officeDocument/2006/relationships/hyperlink" Id="rId52" Target="https://github.com/csci-1301/csci-1301.github.io/raw/main/lectures/110_while_loops_and_vocabulary/While-Increment.pdf" TargetMode="External" /><Relationship Type="http://schemas.openxmlformats.org/officeDocument/2006/relationships/hyperlink" Id="rId51" Target="https://github.com/csci-1301/csci-1301.github.io/raw/main/lectures/110_while_loops_and_vocabulary/While-Increment.pptx" TargetMode="External" /><Relationship Type="http://schemas.openxmlformats.org/officeDocument/2006/relationships/hyperlink" Id="rId56" Target="https://github.com/csci-1301/csci-1301.github.io/raw/main/lectures/130_combining_decision_and_classes/If-With-Classes.pdf" TargetMode="External" /><Relationship Type="http://schemas.openxmlformats.org/officeDocument/2006/relationships/hyperlink" Id="rId55" Target="https://github.com/csci-1301/csci-1301.github.io/raw/main/lectures/130_combining_decision_and_classes/If-With-Classes.pptx" TargetMode="External" /><Relationship Type="http://schemas.openxmlformats.org/officeDocument/2006/relationships/hyperlink" Id="rId58" Target="https://github.com/csci-1301/csci-1301.github.io/raw/main/lectures/130_combining_decision_and_classes/While-With-Classes.pdf" TargetMode="External" /><Relationship Type="http://schemas.openxmlformats.org/officeDocument/2006/relationships/hyperlink" Id="rId57" Target="https://github.com/csci-1301/csci-1301.github.io/raw/main/lectures/130_combining_decision_and_classes/While-With-Classes.pptx" TargetMode="External" /><Relationship Type="http://schemas.openxmlformats.org/officeDocument/2006/relationships/hyperlink" Id="rId60" Target="https://github.com/csci-1301/csci-1301.github.io/raw/main/lectures/140_arrays/Arrays.pdf" TargetMode="External" /><Relationship Type="http://schemas.openxmlformats.org/officeDocument/2006/relationships/hyperlink" Id="rId59" Target="https://github.com/csci-1301/csci-1301.github.io/raw/main/lectures/140_arrays/Arrays.pptx" TargetMode="External" /><Relationship Type="http://schemas.openxmlformats.org/officeDocument/2006/relationships/hyperlink" Id="rId62" Target="https://github.com/csci-1301/csci-1301.github.io/raw/main/lectures/150_for_loops/For-Loops.pdf" TargetMode="External" /><Relationship Type="http://schemas.openxmlformats.org/officeDocument/2006/relationships/hyperlink" Id="rId61" Target="https://github.com/csci-1301/csci-1301.github.io/raw/main/lectures/150_for_loops/For-Loops.pptx" TargetMode="External" /><Relationship Type="http://schemas.openxmlformats.org/officeDocument/2006/relationships/hyperlink" Id="rId64" Target="https://github.com/csci-1301/csci-1301.github.io/raw/main/lectures/160_foreach/Arrays-Foreach.pdf" TargetMode="External" /><Relationship Type="http://schemas.openxmlformats.org/officeDocument/2006/relationships/hyperlink" Id="rId63" Target="https://github.com/csci-1301/csci-1301.github.io/raw/main/lectures/160_foreach/Arrays-Foreach.pptx" TargetMode="External" /><Relationship Type="http://schemas.openxmlformats.org/officeDocument/2006/relationships/hyperlink" Id="rId66" Target="https://github.com/csci-1301/csci-1301.github.io/raw/main/lectures/170_static_elements/Static.pdf" TargetMode="External" /><Relationship Type="http://schemas.openxmlformats.org/officeDocument/2006/relationships/hyperlink" Id="rId65" Target="https://github.com/csci-1301/csci-1301.github.io/raw/main/lectures/170_static_elements/Static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github.com/csci-1301/csci-1301.github.io/raw/main/lectures/010_general_concepts/Programming-Intro.pdf" TargetMode="External" /><Relationship Type="http://schemas.openxmlformats.org/officeDocument/2006/relationships/hyperlink" Id="rId21" Target="https://github.com/csci-1301/csci-1301.github.io/raw/main/lectures/010_general_concepts/Programming-Intro.pptx" TargetMode="External" /><Relationship Type="http://schemas.openxmlformats.org/officeDocument/2006/relationships/hyperlink" Id="rId24" Target="https://github.com/csci-1301/csci-1301.github.io/raw/main/lectures/020_first_program/C%23-Intro-WriteLine.pdf" TargetMode="External" /><Relationship Type="http://schemas.openxmlformats.org/officeDocument/2006/relationships/hyperlink" Id="rId23" Target="https://github.com/csci-1301/csci-1301.github.io/raw/main/lectures/020_first_program/C%23-Intro-WriteLine.pptx" TargetMode="External" /><Relationship Type="http://schemas.openxmlformats.org/officeDocument/2006/relationships/hyperlink" Id="rId28" Target="https://github.com/csci-1301/csci-1301.github.io/raw/main/lectures/030_datatypes_and_variables/Datatypes-Variables-Details.pdf" TargetMode="External" /><Relationship Type="http://schemas.openxmlformats.org/officeDocument/2006/relationships/hyperlink" Id="rId27" Target="https://github.com/csci-1301/csci-1301.github.io/raw/main/lectures/030_datatypes_and_variables/Datatypes-Variables-Details.pptx" TargetMode="External" /><Relationship Type="http://schemas.openxmlformats.org/officeDocument/2006/relationships/hyperlink" Id="rId26" Target="https://github.com/csci-1301/csci-1301.github.io/raw/main/lectures/030_datatypes_and_variables/Datatypes-Variables.pdf" TargetMode="External" /><Relationship Type="http://schemas.openxmlformats.org/officeDocument/2006/relationships/hyperlink" Id="rId25" Target="https://github.com/csci-1301/csci-1301.github.io/raw/main/lectures/030_datatypes_and_variables/Datatypes-Variables.pptx" TargetMode="External" /><Relationship Type="http://schemas.openxmlformats.org/officeDocument/2006/relationships/hyperlink" Id="rId32" Target="https://github.com/csci-1301/csci-1301.github.io/raw/main/lectures/040_operators/Arithmetic-Conversions.pdf" TargetMode="External" /><Relationship Type="http://schemas.openxmlformats.org/officeDocument/2006/relationships/hyperlink" Id="rId31" Target="https://github.com/csci-1301/csci-1301.github.io/raw/main/lectures/040_operators/Arithmetic-Conversions.pptx" TargetMode="External" /><Relationship Type="http://schemas.openxmlformats.org/officeDocument/2006/relationships/hyperlink" Id="rId30" Target="https://github.com/csci-1301/csci-1301.github.io/raw/main/lectures/040_operators/Operators-Conversions.pdf" TargetMode="External" /><Relationship Type="http://schemas.openxmlformats.org/officeDocument/2006/relationships/hyperlink" Id="rId29" Target="https://github.com/csci-1301/csci-1301.github.io/raw/main/lectures/040_operators/Operators-Conversions.pptx" TargetMode="External" /><Relationship Type="http://schemas.openxmlformats.org/officeDocument/2006/relationships/hyperlink" Id="rId34" Target="https://github.com/csci-1301/csci-1301.github.io/raw/main/lectures/050_reading_and_displaying/Input-Output-Concatenation.pdf" TargetMode="External" /><Relationship Type="http://schemas.openxmlformats.org/officeDocument/2006/relationships/hyperlink" Id="rId33" Target="https://github.com/csci-1301/csci-1301.github.io/raw/main/lectures/050_reading_and_displaying/Input-Output-Concatenation.pptx" TargetMode="External" /><Relationship Type="http://schemas.openxmlformats.org/officeDocument/2006/relationships/hyperlink" Id="rId38" Target="https://github.com/csci-1301/csci-1301.github.io/raw/main/lectures/060_object_oriented_intro/Method-Details-UML.pdf" TargetMode="External" /><Relationship Type="http://schemas.openxmlformats.org/officeDocument/2006/relationships/hyperlink" Id="rId37" Target="https://github.com/csci-1301/csci-1301.github.io/raw/main/lectures/060_object_oriented_intro/Method-Details-UML.pptx" TargetMode="External" /><Relationship Type="http://schemas.openxmlformats.org/officeDocument/2006/relationships/hyperlink" Id="rId36" Target="https://github.com/csci-1301/csci-1301.github.io/raw/main/lectures/060_object_oriented_intro/Objects-Intro.pdf" TargetMode="External" /><Relationship Type="http://schemas.openxmlformats.org/officeDocument/2006/relationships/hyperlink" Id="rId35" Target="https://github.com/csci-1301/csci-1301.github.io/raw/main/lectures/060_object_oriented_intro/Objects-Intro.pptx" TargetMode="External" /><Relationship Type="http://schemas.openxmlformats.org/officeDocument/2006/relationships/hyperlink" Id="rId40" Target="https://github.com/csci-1301/csci-1301.github.io/raw/main/lectures/060_object_oriented_intro/Scope-Reference-Types.pdf" TargetMode="External" /><Relationship Type="http://schemas.openxmlformats.org/officeDocument/2006/relationships/hyperlink" Id="rId39" Target="https://github.com/csci-1301/csci-1301.github.io/raw/main/lectures/060_object_oriented_intro/Scope-Reference-Types.pptx" TargetMode="External" /><Relationship Type="http://schemas.openxmlformats.org/officeDocument/2006/relationships/hyperlink" Id="rId42" Target="https://github.com/csci-1301/csci-1301.github.io/raw/main/lectures/070_object_oriented_contd/Constructors-ToString.pdf" TargetMode="External" /><Relationship Type="http://schemas.openxmlformats.org/officeDocument/2006/relationships/hyperlink" Id="rId41" Target="https://github.com/csci-1301/csci-1301.github.io/raw/main/lectures/070_object_oriented_contd/Constructors-ToString.pptx" TargetMode="External" /><Relationship Type="http://schemas.openxmlformats.org/officeDocument/2006/relationships/hyperlink" Id="rId44" Target="https://github.com/csci-1301/csci-1301.github.io/raw/main/lectures/070_object_oriented_contd/Overloads-Properties.pdf" TargetMode="External" /><Relationship Type="http://schemas.openxmlformats.org/officeDocument/2006/relationships/hyperlink" Id="rId43" Target="https://github.com/csci-1301/csci-1301.github.io/raw/main/lectures/070_object_oriented_contd/Overloads-Properties.pptx" TargetMode="External" /><Relationship Type="http://schemas.openxmlformats.org/officeDocument/2006/relationships/hyperlink" Id="rId46" Target="https://github.com/csci-1301/csci-1301.github.io/raw/main/lectures/080_decisions_booleans_and_comparisons/Booleans-Comparisons.pdf" TargetMode="External" /><Relationship Type="http://schemas.openxmlformats.org/officeDocument/2006/relationships/hyperlink" Id="rId45" Target="https://github.com/csci-1301/csci-1301.github.io/raw/main/lectures/080_decisions_booleans_and_comparisons/Booleans-Comparisons.pptx" TargetMode="External" /><Relationship Type="http://schemas.openxmlformats.org/officeDocument/2006/relationships/hyperlink" Id="rId48" Target="https://github.com/csci-1301/csci-1301.github.io/raw/main/lectures/090_if/If-Else.pdf" TargetMode="External" /><Relationship Type="http://schemas.openxmlformats.org/officeDocument/2006/relationships/hyperlink" Id="rId47" Target="https://github.com/csci-1301/csci-1301.github.io/raw/main/lectures/090_if/If-Else.pptx" TargetMode="External" /><Relationship Type="http://schemas.openxmlformats.org/officeDocument/2006/relationships/hyperlink" Id="rId50" Target="https://github.com/csci-1301/csci-1301.github.io/raw/main/lectures/100_switch/Switch.pdf" TargetMode="External" /><Relationship Type="http://schemas.openxmlformats.org/officeDocument/2006/relationships/hyperlink" Id="rId49" Target="https://github.com/csci-1301/csci-1301.github.io/raw/main/lectures/100_switch/Switch.pptx" TargetMode="External" /><Relationship Type="http://schemas.openxmlformats.org/officeDocument/2006/relationships/hyperlink" Id="rId54" Target="https://github.com/csci-1301/csci-1301.github.io/raw/main/lectures/110_while_loops_and_vocabulary/Do-While-Vocab.pdf" TargetMode="External" /><Relationship Type="http://schemas.openxmlformats.org/officeDocument/2006/relationships/hyperlink" Id="rId53" Target="https://github.com/csci-1301/csci-1301.github.io/raw/main/lectures/110_while_loops_and_vocabulary/Do-While-Vocab.pptx" TargetMode="External" /><Relationship Type="http://schemas.openxmlformats.org/officeDocument/2006/relationships/hyperlink" Id="rId52" Target="https://github.com/csci-1301/csci-1301.github.io/raw/main/lectures/110_while_loops_and_vocabulary/While-Increment.pdf" TargetMode="External" /><Relationship Type="http://schemas.openxmlformats.org/officeDocument/2006/relationships/hyperlink" Id="rId51" Target="https://github.com/csci-1301/csci-1301.github.io/raw/main/lectures/110_while_loops_and_vocabulary/While-Increment.pptx" TargetMode="External" /><Relationship Type="http://schemas.openxmlformats.org/officeDocument/2006/relationships/hyperlink" Id="rId56" Target="https://github.com/csci-1301/csci-1301.github.io/raw/main/lectures/130_combining_decision_and_classes/If-With-Classes.pdf" TargetMode="External" /><Relationship Type="http://schemas.openxmlformats.org/officeDocument/2006/relationships/hyperlink" Id="rId55" Target="https://github.com/csci-1301/csci-1301.github.io/raw/main/lectures/130_combining_decision_and_classes/If-With-Classes.pptx" TargetMode="External" /><Relationship Type="http://schemas.openxmlformats.org/officeDocument/2006/relationships/hyperlink" Id="rId58" Target="https://github.com/csci-1301/csci-1301.github.io/raw/main/lectures/130_combining_decision_and_classes/While-With-Classes.pdf" TargetMode="External" /><Relationship Type="http://schemas.openxmlformats.org/officeDocument/2006/relationships/hyperlink" Id="rId57" Target="https://github.com/csci-1301/csci-1301.github.io/raw/main/lectures/130_combining_decision_and_classes/While-With-Classes.pptx" TargetMode="External" /><Relationship Type="http://schemas.openxmlformats.org/officeDocument/2006/relationships/hyperlink" Id="rId60" Target="https://github.com/csci-1301/csci-1301.github.io/raw/main/lectures/140_arrays/Arrays.pdf" TargetMode="External" /><Relationship Type="http://schemas.openxmlformats.org/officeDocument/2006/relationships/hyperlink" Id="rId59" Target="https://github.com/csci-1301/csci-1301.github.io/raw/main/lectures/140_arrays/Arrays.pptx" TargetMode="External" /><Relationship Type="http://schemas.openxmlformats.org/officeDocument/2006/relationships/hyperlink" Id="rId62" Target="https://github.com/csci-1301/csci-1301.github.io/raw/main/lectures/150_for_loops/For-Loops.pdf" TargetMode="External" /><Relationship Type="http://schemas.openxmlformats.org/officeDocument/2006/relationships/hyperlink" Id="rId61" Target="https://github.com/csci-1301/csci-1301.github.io/raw/main/lectures/150_for_loops/For-Loops.pptx" TargetMode="External" /><Relationship Type="http://schemas.openxmlformats.org/officeDocument/2006/relationships/hyperlink" Id="rId64" Target="https://github.com/csci-1301/csci-1301.github.io/raw/main/lectures/160_foreach/Arrays-Foreach.pdf" TargetMode="External" /><Relationship Type="http://schemas.openxmlformats.org/officeDocument/2006/relationships/hyperlink" Id="rId63" Target="https://github.com/csci-1301/csci-1301.github.io/raw/main/lectures/160_foreach/Arrays-Foreach.pptx" TargetMode="External" /><Relationship Type="http://schemas.openxmlformats.org/officeDocument/2006/relationships/hyperlink" Id="rId66" Target="https://github.com/csci-1301/csci-1301.github.io/raw/main/lectures/170_static_elements/Static.pdf" TargetMode="External" /><Relationship Type="http://schemas.openxmlformats.org/officeDocument/2006/relationships/hyperlink" Id="rId65" Target="https://github.com/csci-1301/csci-1301.github.io/raw/main/lectures/170_static_elements/Static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Slid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20T18:04:14Z</dcterms:created>
  <dcterms:modified xsi:type="dcterms:W3CDTF">2022-03-20T18:04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20, 2022 (02:04:0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